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2911a10e3d96aa9e83824eac037991865bf371"/>
      <w:r>
        <w:rPr>
          <w:b/>
        </w:rPr>
        <w:t xml:space="preserve">ПРОТОКОЛ ПРО РЕЗУЛЬТАТИ ЗЕМЕЛЬНИХ ТОРГІВ № LAP001-UA-20240328-228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загальною площею 4,5899 га, кадастровий номер 7423680800:05:000:0146, цільове призначення: для ведення товарного сільськогосподарського виробництва, місцезнаходження: Чернігівська обл., Новгород-Сіверський р., с/рада Биринсь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загальною площею 4,5899 га, кадастровий номер 7423680800:05:000:0146, цільове призначення: для ведення товарного сільськогосподарського виробництва, місцезнаходження: Чернігівська обл., Новгород-Сіверський р., с/рада Бирин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3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2 0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34:00Z</dcterms:created>
  <dcterms:modified xsi:type="dcterms:W3CDTF">2024-05-20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